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10ff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28Z</dcterms:created>
  <dcterms:modified xsi:type="dcterms:W3CDTF">2021-01-17T13:46:28Z</dcterms:modified>
</cp:coreProperties>
</file>